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lastRenderedPageBreak/>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lastRenderedPageBreak/>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lastRenderedPageBreak/>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lastRenderedPageBreak/>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lastRenderedPageBreak/>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supported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lastRenderedPageBreak/>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lastRenderedPageBreak/>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lastRenderedPageBreak/>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lastRenderedPageBreak/>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o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lastRenderedPageBreak/>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5"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5"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lastRenderedPageBreak/>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0"/>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9B016" w14:textId="77777777" w:rsidR="00A97E73" w:rsidRDefault="00A97E73">
      <w:pPr>
        <w:spacing w:line="240" w:lineRule="auto"/>
      </w:pPr>
      <w:r>
        <w:separator/>
      </w:r>
    </w:p>
  </w:endnote>
  <w:endnote w:type="continuationSeparator" w:id="0">
    <w:p w14:paraId="46E856B2" w14:textId="77777777" w:rsidR="00A97E73" w:rsidRDefault="00A97E73">
      <w:pPr>
        <w:spacing w:line="240" w:lineRule="auto"/>
      </w:pPr>
      <w:r>
        <w:continuationSeparator/>
      </w:r>
    </w:p>
  </w:endnote>
  <w:endnote w:type="continuationNotice" w:id="1">
    <w:p w14:paraId="3482D7F3" w14:textId="77777777" w:rsidR="00A97E73" w:rsidRDefault="00A97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2D399" w14:textId="77777777" w:rsidR="00A97E73" w:rsidRDefault="00A97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85F85" w14:textId="54A5B751" w:rsidR="00A97E73" w:rsidRDefault="00A97E73">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8B065" w14:textId="77777777" w:rsidR="00A97E73" w:rsidRDefault="00A97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5614F" w14:textId="77777777" w:rsidR="00A97E73" w:rsidRDefault="00A97E73">
      <w:pPr>
        <w:spacing w:after="0"/>
      </w:pPr>
      <w:r>
        <w:separator/>
      </w:r>
    </w:p>
  </w:footnote>
  <w:footnote w:type="continuationSeparator" w:id="0">
    <w:p w14:paraId="170D45DF" w14:textId="77777777" w:rsidR="00A97E73" w:rsidRDefault="00A97E73">
      <w:pPr>
        <w:spacing w:after="0"/>
      </w:pPr>
      <w:r>
        <w:continuationSeparator/>
      </w:r>
    </w:p>
  </w:footnote>
  <w:footnote w:type="continuationNotice" w:id="1">
    <w:p w14:paraId="32C20AD1" w14:textId="77777777" w:rsidR="00A97E73" w:rsidRDefault="00A97E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8E327" w14:textId="77777777" w:rsidR="00A97E73" w:rsidRDefault="00A97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CA42E" w14:textId="77777777" w:rsidR="00A97E73" w:rsidRDefault="00A97E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D5A73" w14:textId="77777777" w:rsidR="00A97E73" w:rsidRDefault="00A97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F9F2B0"/>
    <w:multiLevelType w:val="singleLevel"/>
    <w:tmpl w:val="79F9F2B0"/>
    <w:lvl w:ilvl="0">
      <w:start w:val="1"/>
      <w:numFmt w:val="decimal"/>
      <w:suff w:val="space"/>
      <w:lvlText w:val="%1)"/>
      <w:lvlJc w:val="left"/>
    </w:lvl>
  </w:abstractNum>
  <w:abstractNum w:abstractNumId="5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2"/>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3"/>
  </w:num>
  <w:num w:numId="31">
    <w:abstractNumId w:val="8"/>
  </w:num>
  <w:num w:numId="32">
    <w:abstractNumId w:val="39"/>
  </w:num>
  <w:num w:numId="33">
    <w:abstractNumId w:val="50"/>
  </w:num>
  <w:num w:numId="34">
    <w:abstractNumId w:val="13"/>
  </w:num>
  <w:num w:numId="35">
    <w:abstractNumId w:val="49"/>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1"/>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 w:numId="54">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69A"/>
    <w:rPr>
      <w:color w:val="605E5C"/>
      <w:shd w:val="clear" w:color="auto" w:fill="E1DFDD"/>
    </w:rPr>
  </w:style>
  <w:style w:type="character" w:styleId="Mention">
    <w:name w:val="Mention"/>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44</Pages>
  <Words>25316</Words>
  <Characters>134552</Characters>
  <Application>Microsoft Office Word</Application>
  <DocSecurity>0</DocSecurity>
  <Lines>1121</Lines>
  <Paragraphs>3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954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sien-Ping Lin</cp:lastModifiedBy>
  <cp:revision>2</cp:revision>
  <cp:lastPrinted>2017-08-09T08:40:00Z</cp:lastPrinted>
  <dcterms:created xsi:type="dcterms:W3CDTF">2023-04-20T23:24:00Z</dcterms:created>
  <dcterms:modified xsi:type="dcterms:W3CDTF">2023-04-20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4" name="_dlc_DocIdItemGuid">
    <vt:lpwstr>3b4ba0d1-727e-44b8-aa3b-5249c48c4f2d</vt:lpwstr>
  </property>
</Properties>
</file>